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23D4" w:rsidRPr="00881AF3" w:rsidRDefault="00501178" w:rsidP="00501178">
      <w:pPr>
        <w:pBdr>
          <w:bottom w:val="single" w:sz="4" w:space="1" w:color="auto"/>
        </w:pBdr>
        <w:jc w:val="center"/>
        <w:rPr>
          <w:rFonts w:ascii="Arial" w:hAnsi="Arial" w:cs="Arial"/>
          <w:b/>
          <w:sz w:val="32"/>
        </w:rPr>
      </w:pPr>
      <w:sdt>
        <w:sdtPr>
          <w:rPr>
            <w:rFonts w:ascii="Arial" w:hAnsi="Arial" w:cs="Arial"/>
            <w:b/>
            <w:sz w:val="32"/>
          </w:rPr>
          <w:id w:val="344221977"/>
          <w:placeholder>
            <w:docPart w:val="E6F190C603F14BCD8E584843169C883F"/>
          </w:placeholder>
          <w:showingPlcHdr/>
        </w:sdtPr>
        <w:sdtContent>
          <w:r>
            <w:rPr>
              <w:rFonts w:ascii="Arial" w:hAnsi="Arial" w:cs="Arial"/>
              <w:b/>
              <w:sz w:val="32"/>
            </w:rPr>
            <w:t>Insert Committee/Board Name</w:t>
          </w:r>
        </w:sdtContent>
      </w:sdt>
      <w:r>
        <w:rPr>
          <w:rFonts w:ascii="Arial" w:hAnsi="Arial" w:cs="Arial"/>
          <w:b/>
          <w:sz w:val="32"/>
        </w:rPr>
        <w:t xml:space="preserve"> </w:t>
      </w:r>
      <w:r w:rsidR="00BA23D4">
        <w:rPr>
          <w:rFonts w:ascii="Arial" w:hAnsi="Arial" w:cs="Arial"/>
          <w:b/>
          <w:sz w:val="32"/>
        </w:rPr>
        <w:t>Agenda</w:t>
      </w:r>
    </w:p>
    <w:sdt>
      <w:sdtPr>
        <w:rPr>
          <w:rFonts w:ascii="Arial" w:hAnsi="Arial" w:cs="Arial"/>
          <w:b/>
          <w:sz w:val="24"/>
        </w:rPr>
        <w:id w:val="837342269"/>
        <w:placeholder>
          <w:docPart w:val="6CBF7923674B46B6BA03CC2B84A364D2"/>
        </w:placeholder>
        <w:showingPlcHdr/>
      </w:sdtPr>
      <w:sdtContent>
        <w:p w:rsidR="00BA23D4" w:rsidRPr="00BA23D4" w:rsidRDefault="00501178" w:rsidP="00501178">
          <w:pPr>
            <w:tabs>
              <w:tab w:val="left" w:pos="2880"/>
            </w:tabs>
            <w:spacing w:after="0"/>
            <w:jc w:val="center"/>
            <w:rPr>
              <w:rFonts w:ascii="Arial" w:hAnsi="Arial" w:cs="Arial"/>
              <w:b/>
              <w:sz w:val="24"/>
            </w:rPr>
          </w:pPr>
          <w:r>
            <w:rPr>
              <w:rStyle w:val="PlaceholderText"/>
            </w:rPr>
            <w:t>Insert meeting date</w:t>
          </w:r>
        </w:p>
      </w:sdtContent>
    </w:sdt>
    <w:sdt>
      <w:sdtPr>
        <w:rPr>
          <w:rFonts w:ascii="Arial" w:hAnsi="Arial" w:cs="Arial"/>
          <w:b/>
          <w:sz w:val="24"/>
        </w:rPr>
        <w:id w:val="-811024192"/>
        <w:placeholder>
          <w:docPart w:val="BBFF56519DEF42ACA3A1A0BEAEF03BCB"/>
        </w:placeholder>
        <w:showingPlcHdr/>
      </w:sdtPr>
      <w:sdtContent>
        <w:p w:rsidR="00501178" w:rsidRDefault="00501178" w:rsidP="00501178">
          <w:pPr>
            <w:tabs>
              <w:tab w:val="left" w:pos="2880"/>
            </w:tabs>
            <w:spacing w:after="0"/>
            <w:jc w:val="center"/>
            <w:rPr>
              <w:rFonts w:ascii="Arial" w:hAnsi="Arial" w:cs="Arial"/>
              <w:b/>
              <w:sz w:val="24"/>
            </w:rPr>
          </w:pPr>
          <w:r>
            <w:rPr>
              <w:rStyle w:val="PlaceholderText"/>
            </w:rPr>
            <w:t xml:space="preserve">Insert meeting </w:t>
          </w:r>
          <w:r>
            <w:rPr>
              <w:rStyle w:val="PlaceholderText"/>
            </w:rPr>
            <w:t>location</w:t>
          </w:r>
        </w:p>
      </w:sdtContent>
    </w:sdt>
    <w:sdt>
      <w:sdtPr>
        <w:rPr>
          <w:rFonts w:ascii="Arial" w:hAnsi="Arial" w:cs="Arial"/>
          <w:b/>
          <w:sz w:val="24"/>
        </w:rPr>
        <w:id w:val="651407178"/>
        <w:placeholder>
          <w:docPart w:val="B5F60B86593445FE969D36CF1CEEB09C"/>
        </w:placeholder>
        <w:showingPlcHdr/>
      </w:sdtPr>
      <w:sdtContent>
        <w:p w:rsidR="00AA1708" w:rsidRPr="00501178" w:rsidRDefault="00501178" w:rsidP="00501178">
          <w:pPr>
            <w:tabs>
              <w:tab w:val="left" w:pos="2880"/>
            </w:tabs>
            <w:spacing w:after="0"/>
            <w:jc w:val="center"/>
            <w:rPr>
              <w:rFonts w:ascii="Arial" w:hAnsi="Arial" w:cs="Arial"/>
              <w:b/>
              <w:sz w:val="24"/>
            </w:rPr>
          </w:pPr>
          <w:r>
            <w:rPr>
              <w:rStyle w:val="PlaceholderText"/>
            </w:rPr>
            <w:t xml:space="preserve">Insert meeting </w:t>
          </w:r>
          <w:r>
            <w:rPr>
              <w:rStyle w:val="PlaceholderText"/>
            </w:rPr>
            <w:t>time</w:t>
          </w:r>
        </w:p>
      </w:sdtContent>
    </w:sdt>
    <w:p w:rsidR="00AA1708" w:rsidRDefault="00AA1708" w:rsidP="003907CD">
      <w:pPr>
        <w:spacing w:after="0"/>
        <w:rPr>
          <w:rFonts w:ascii="Arial" w:hAnsi="Arial" w:cs="Arial"/>
          <w:sz w:val="24"/>
        </w:rPr>
      </w:pPr>
    </w:p>
    <w:p w:rsidR="00BA23D4" w:rsidRPr="00881AF3" w:rsidRDefault="00AA1708" w:rsidP="00E46F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7C8B3"/>
        <w:rPr>
          <w:rFonts w:ascii="Arial" w:hAnsi="Arial" w:cs="Arial"/>
          <w:b/>
          <w:sz w:val="24"/>
        </w:rPr>
      </w:pPr>
      <w:r w:rsidRPr="00881AF3">
        <w:rPr>
          <w:rFonts w:ascii="Arial" w:hAnsi="Arial" w:cs="Arial"/>
          <w:b/>
          <w:sz w:val="24"/>
        </w:rPr>
        <w:t xml:space="preserve">Welcome and Call to Order </w:t>
      </w:r>
    </w:p>
    <w:p w:rsidR="00AA1708" w:rsidRDefault="00AA1708" w:rsidP="00AA1708">
      <w:pPr>
        <w:pStyle w:val="ListParagraph"/>
        <w:rPr>
          <w:rFonts w:ascii="Arial" w:hAnsi="Arial" w:cs="Arial"/>
          <w:sz w:val="24"/>
        </w:rPr>
      </w:pPr>
    </w:p>
    <w:p w:rsidR="00931E83" w:rsidRPr="00881AF3" w:rsidRDefault="00931E83" w:rsidP="00E46F5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7C8B3"/>
        <w:rPr>
          <w:rFonts w:ascii="Arial" w:hAnsi="Arial" w:cs="Arial"/>
          <w:b/>
          <w:sz w:val="24"/>
        </w:rPr>
      </w:pPr>
      <w:r w:rsidRPr="00881AF3">
        <w:rPr>
          <w:rFonts w:ascii="Arial" w:hAnsi="Arial" w:cs="Arial"/>
          <w:b/>
          <w:sz w:val="24"/>
        </w:rPr>
        <w:t xml:space="preserve">Declarations of </w:t>
      </w:r>
      <w:r w:rsidR="00E46F5F">
        <w:rPr>
          <w:rFonts w:ascii="Arial" w:hAnsi="Arial" w:cs="Arial"/>
          <w:b/>
          <w:sz w:val="24"/>
        </w:rPr>
        <w:t>Pecuniary Interest or the General Nature Thereof</w:t>
      </w:r>
    </w:p>
    <w:p w:rsidR="00931E83" w:rsidRDefault="00931E83" w:rsidP="00881AF3">
      <w:pPr>
        <w:rPr>
          <w:rFonts w:ascii="Arial" w:hAnsi="Arial" w:cs="Arial"/>
          <w:sz w:val="24"/>
        </w:rPr>
      </w:pPr>
    </w:p>
    <w:p w:rsidR="00E46F5F" w:rsidRPr="00E46F5F" w:rsidRDefault="00E46F5F" w:rsidP="00E46F5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7C8B3"/>
        <w:spacing w:after="0"/>
        <w:rPr>
          <w:rFonts w:ascii="Arial" w:hAnsi="Arial" w:cs="Arial"/>
          <w:b/>
          <w:sz w:val="24"/>
        </w:rPr>
      </w:pPr>
      <w:r w:rsidRPr="00E46F5F">
        <w:rPr>
          <w:rFonts w:ascii="Arial" w:hAnsi="Arial" w:cs="Arial"/>
          <w:b/>
          <w:sz w:val="24"/>
        </w:rPr>
        <w:t xml:space="preserve">Items for Discussion/Direction </w:t>
      </w:r>
    </w:p>
    <w:p w:rsidR="00AA1708" w:rsidRPr="00AA1708" w:rsidRDefault="00AA1708" w:rsidP="00AA1708">
      <w:pPr>
        <w:pStyle w:val="ListParagraph"/>
        <w:rPr>
          <w:rFonts w:ascii="Arial" w:hAnsi="Arial" w:cs="Arial"/>
          <w:sz w:val="24"/>
        </w:rPr>
      </w:pPr>
    </w:p>
    <w:p w:rsidR="00AA1708" w:rsidRDefault="00AA1708" w:rsidP="00AA1708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</w:rPr>
      </w:pPr>
      <w:r w:rsidRPr="00AA1708">
        <w:rPr>
          <w:rFonts w:ascii="Arial" w:hAnsi="Arial" w:cs="Arial"/>
          <w:b/>
          <w:sz w:val="24"/>
        </w:rPr>
        <w:t xml:space="preserve">Agenda Approval </w:t>
      </w:r>
    </w:p>
    <w:p w:rsidR="00AB72B5" w:rsidRPr="00AB72B5" w:rsidRDefault="00AB72B5" w:rsidP="00AB72B5">
      <w:pPr>
        <w:pStyle w:val="ListParagraph"/>
        <w:rPr>
          <w:rFonts w:ascii="Arial" w:hAnsi="Arial" w:cs="Arial"/>
          <w:sz w:val="24"/>
        </w:rPr>
      </w:pPr>
    </w:p>
    <w:p w:rsidR="00E46F5F" w:rsidRPr="00E46F5F" w:rsidRDefault="00E46F5F" w:rsidP="00E46F5F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Approval</w:t>
      </w:r>
      <w:r w:rsidR="00AB72B5" w:rsidRPr="00AB72B5">
        <w:rPr>
          <w:rFonts w:ascii="Arial" w:hAnsi="Arial" w:cs="Arial"/>
          <w:b/>
          <w:sz w:val="24"/>
        </w:rPr>
        <w:t xml:space="preserve"> of Minutes </w:t>
      </w:r>
      <w:r>
        <w:rPr>
          <w:rFonts w:ascii="Arial" w:hAnsi="Arial" w:cs="Arial"/>
          <w:b/>
          <w:sz w:val="24"/>
        </w:rPr>
        <w:br/>
      </w:r>
    </w:p>
    <w:p w:rsidR="00E77E9B" w:rsidRDefault="00E77E9B" w:rsidP="00E77E9B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</w:rPr>
      </w:pPr>
      <w:r w:rsidRPr="00E77E9B">
        <w:rPr>
          <w:rFonts w:ascii="Arial" w:hAnsi="Arial" w:cs="Arial"/>
          <w:b/>
          <w:sz w:val="24"/>
        </w:rPr>
        <w:t xml:space="preserve">Business Arising From Minutes </w:t>
      </w:r>
    </w:p>
    <w:p w:rsidR="00E77E9B" w:rsidRDefault="00E77E9B" w:rsidP="00E77E9B">
      <w:pPr>
        <w:pStyle w:val="ListParagraph"/>
        <w:rPr>
          <w:rFonts w:ascii="Arial" w:hAnsi="Arial" w:cs="Arial"/>
          <w:sz w:val="24"/>
        </w:rPr>
      </w:pPr>
    </w:p>
    <w:sdt>
      <w:sdtPr>
        <w:rPr>
          <w:rFonts w:ascii="Arial" w:hAnsi="Arial" w:cs="Arial"/>
          <w:sz w:val="24"/>
        </w:rPr>
        <w:id w:val="258958835"/>
        <w:placeholder>
          <w:docPart w:val="2B2DE6CD22A74A6D85D8C30EC932C727"/>
        </w:placeholder>
        <w:showingPlcHdr/>
      </w:sdtPr>
      <w:sdtContent>
        <w:p w:rsidR="003907CD" w:rsidRDefault="00501178" w:rsidP="00501178">
          <w:pPr>
            <w:pStyle w:val="ListParagraph"/>
            <w:numPr>
              <w:ilvl w:val="0"/>
              <w:numId w:val="2"/>
            </w:numPr>
            <w:rPr>
              <w:rFonts w:ascii="Arial" w:hAnsi="Arial" w:cs="Arial"/>
              <w:sz w:val="24"/>
            </w:rPr>
          </w:pPr>
          <w:r>
            <w:rPr>
              <w:rStyle w:val="PlaceholderText"/>
            </w:rPr>
            <w:t>List all business items and attach any corresponding files/documents</w:t>
          </w:r>
        </w:p>
      </w:sdtContent>
    </w:sdt>
    <w:sdt>
      <w:sdtPr>
        <w:rPr>
          <w:rFonts w:ascii="Arial" w:hAnsi="Arial" w:cs="Arial"/>
          <w:sz w:val="24"/>
        </w:rPr>
        <w:id w:val="936721565"/>
        <w:placeholder>
          <w:docPart w:val="F7CBEA8557D14F92B808C7EBAEEC2F1A"/>
        </w:placeholder>
        <w:showingPlcHdr/>
      </w:sdtPr>
      <w:sdtContent>
        <w:p w:rsidR="00501178" w:rsidRDefault="00501178" w:rsidP="00501178">
          <w:pPr>
            <w:pStyle w:val="ListParagraph"/>
            <w:numPr>
              <w:ilvl w:val="0"/>
              <w:numId w:val="2"/>
            </w:numPr>
            <w:rPr>
              <w:rFonts w:ascii="Arial" w:hAnsi="Arial" w:cs="Arial"/>
              <w:sz w:val="24"/>
            </w:rPr>
          </w:pPr>
          <w:r>
            <w:rPr>
              <w:rStyle w:val="PlaceholderText"/>
            </w:rPr>
            <w:t>List all business items and attach any corresponding files/documents</w:t>
          </w:r>
        </w:p>
      </w:sdtContent>
    </w:sdt>
    <w:sdt>
      <w:sdtPr>
        <w:rPr>
          <w:rFonts w:ascii="Arial" w:hAnsi="Arial" w:cs="Arial"/>
          <w:sz w:val="24"/>
        </w:rPr>
        <w:id w:val="239837798"/>
        <w:placeholder>
          <w:docPart w:val="72CA79E189134E158B0E4A5E99E36B43"/>
        </w:placeholder>
        <w:showingPlcHdr/>
      </w:sdtPr>
      <w:sdtContent>
        <w:p w:rsidR="00501178" w:rsidRDefault="00501178" w:rsidP="00501178">
          <w:pPr>
            <w:pStyle w:val="ListParagraph"/>
            <w:numPr>
              <w:ilvl w:val="0"/>
              <w:numId w:val="2"/>
            </w:numPr>
            <w:rPr>
              <w:rFonts w:ascii="Arial" w:hAnsi="Arial" w:cs="Arial"/>
              <w:sz w:val="24"/>
            </w:rPr>
          </w:pPr>
          <w:r>
            <w:rPr>
              <w:rStyle w:val="PlaceholderText"/>
            </w:rPr>
            <w:t>List all business items and attach any corresponding files/documents</w:t>
          </w:r>
        </w:p>
      </w:sdtContent>
    </w:sdt>
    <w:p w:rsidR="00501178" w:rsidRPr="00501178" w:rsidRDefault="00501178" w:rsidP="00501178">
      <w:pPr>
        <w:pStyle w:val="ListParagraph"/>
        <w:ind w:left="1080"/>
        <w:rPr>
          <w:rFonts w:ascii="Arial" w:hAnsi="Arial" w:cs="Arial"/>
          <w:sz w:val="24"/>
        </w:rPr>
      </w:pPr>
    </w:p>
    <w:p w:rsidR="003907CD" w:rsidRDefault="003907CD" w:rsidP="003907CD">
      <w:pPr>
        <w:pStyle w:val="ListParagraph"/>
        <w:numPr>
          <w:ilvl w:val="0"/>
          <w:numId w:val="1"/>
        </w:numPr>
        <w:rPr>
          <w:rFonts w:ascii="Arial" w:hAnsi="Arial" w:cs="Arial"/>
          <w:sz w:val="24"/>
        </w:rPr>
      </w:pPr>
      <w:r w:rsidRPr="003907CD">
        <w:rPr>
          <w:rFonts w:ascii="Arial" w:hAnsi="Arial" w:cs="Arial"/>
          <w:b/>
          <w:sz w:val="24"/>
        </w:rPr>
        <w:t>Other Business</w:t>
      </w:r>
      <w:r w:rsidRPr="003907CD">
        <w:rPr>
          <w:rFonts w:ascii="Arial" w:hAnsi="Arial" w:cs="Arial"/>
          <w:sz w:val="24"/>
        </w:rPr>
        <w:t xml:space="preserve"> </w:t>
      </w:r>
    </w:p>
    <w:p w:rsidR="00501178" w:rsidRDefault="00501178" w:rsidP="00501178">
      <w:pPr>
        <w:pStyle w:val="ListParagraph"/>
        <w:rPr>
          <w:rFonts w:ascii="Arial" w:hAnsi="Arial" w:cs="Arial"/>
          <w:sz w:val="24"/>
        </w:rPr>
      </w:pPr>
    </w:p>
    <w:p w:rsidR="00501178" w:rsidRDefault="00501178" w:rsidP="00E46F5F">
      <w:pPr>
        <w:pStyle w:val="ListParagraph"/>
        <w:numPr>
          <w:ilvl w:val="0"/>
          <w:numId w:val="2"/>
        </w:numPr>
        <w:rPr>
          <w:rFonts w:ascii="Arial" w:hAnsi="Arial" w:cs="Arial"/>
          <w:sz w:val="24"/>
        </w:rPr>
      </w:pPr>
      <w:sdt>
        <w:sdtPr>
          <w:rPr>
            <w:rFonts w:ascii="Arial" w:hAnsi="Arial" w:cs="Arial"/>
            <w:sz w:val="24"/>
          </w:rPr>
          <w:id w:val="-554245940"/>
          <w:placeholder>
            <w:docPart w:val="F8316B354C3F4435965289C1A0A52351"/>
          </w:placeholder>
          <w:showingPlcHdr/>
        </w:sdtPr>
        <w:sdtContent>
          <w:r>
            <w:rPr>
              <w:rStyle w:val="PlaceholderText"/>
            </w:rPr>
            <w:t xml:space="preserve">List </w:t>
          </w:r>
          <w:r>
            <w:rPr>
              <w:rStyle w:val="PlaceholderText"/>
            </w:rPr>
            <w:t>other</w:t>
          </w:r>
          <w:r>
            <w:rPr>
              <w:rStyle w:val="PlaceholderText"/>
            </w:rPr>
            <w:t xml:space="preserve"> business items and attach any corresponding files/documents</w:t>
          </w:r>
        </w:sdtContent>
      </w:sdt>
    </w:p>
    <w:p w:rsidR="00501178" w:rsidRPr="00501178" w:rsidRDefault="00501178" w:rsidP="00501178">
      <w:pPr>
        <w:pStyle w:val="ListParagraph"/>
        <w:spacing w:after="0"/>
        <w:ind w:left="1080"/>
        <w:rPr>
          <w:rFonts w:ascii="Arial" w:hAnsi="Arial" w:cs="Arial"/>
          <w:sz w:val="24"/>
        </w:rPr>
      </w:pPr>
    </w:p>
    <w:p w:rsidR="00501178" w:rsidRPr="00501178" w:rsidRDefault="00501178" w:rsidP="005011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7C8B3"/>
        <w:rPr>
          <w:rFonts w:ascii="Arial" w:hAnsi="Arial" w:cs="Arial"/>
          <w:b/>
          <w:sz w:val="24"/>
        </w:rPr>
      </w:pPr>
      <w:r w:rsidRPr="008744D8">
        <w:rPr>
          <w:rFonts w:ascii="Arial" w:hAnsi="Arial" w:cs="Arial"/>
          <w:b/>
          <w:sz w:val="24"/>
        </w:rPr>
        <w:t>Delegations/Presentation</w:t>
      </w:r>
      <w:r>
        <w:rPr>
          <w:rFonts w:ascii="Arial" w:hAnsi="Arial" w:cs="Arial"/>
          <w:b/>
          <w:sz w:val="24"/>
        </w:rPr>
        <w:t>s</w:t>
      </w:r>
      <w:r w:rsidRPr="008744D8">
        <w:rPr>
          <w:rFonts w:ascii="Arial" w:hAnsi="Arial" w:cs="Arial"/>
          <w:b/>
          <w:sz w:val="24"/>
        </w:rPr>
        <w:t xml:space="preserve"> </w:t>
      </w:r>
    </w:p>
    <w:p w:rsidR="00501178" w:rsidRPr="00501178" w:rsidRDefault="00501178" w:rsidP="00501178">
      <w:pPr>
        <w:spacing w:before="240"/>
        <w:rPr>
          <w:rFonts w:ascii="Arial" w:hAnsi="Arial" w:cs="Arial"/>
          <w:sz w:val="24"/>
        </w:rPr>
      </w:pPr>
      <w:sdt>
        <w:sdtPr>
          <w:rPr>
            <w:rFonts w:ascii="Arial" w:hAnsi="Arial" w:cs="Arial"/>
            <w:sz w:val="24"/>
          </w:rPr>
          <w:id w:val="888621687"/>
          <w:placeholder>
            <w:docPart w:val="8473BCFAF62D4057A8F17921DF01EE69"/>
          </w:placeholder>
          <w:showingPlcHdr/>
        </w:sdtPr>
        <w:sdtContent>
          <w:r>
            <w:rPr>
              <w:rFonts w:ascii="Arial" w:hAnsi="Arial" w:cs="Arial"/>
              <w:sz w:val="24"/>
            </w:rPr>
            <w:t>List any delegations or presentation to be made to the Board/Committee and attach any corresponding files i.e. PowerPoint presentation</w:t>
          </w:r>
        </w:sdtContent>
      </w:sdt>
    </w:p>
    <w:p w:rsidR="00501178" w:rsidRDefault="00501178" w:rsidP="005011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7C8B3"/>
        <w:spacing w:before="240"/>
        <w:rPr>
          <w:rFonts w:ascii="Arial" w:hAnsi="Arial" w:cs="Arial"/>
          <w:b/>
          <w:sz w:val="24"/>
        </w:rPr>
      </w:pPr>
      <w:r w:rsidRPr="00E46F5F">
        <w:rPr>
          <w:rFonts w:ascii="Arial" w:hAnsi="Arial" w:cs="Arial"/>
          <w:b/>
          <w:sz w:val="24"/>
        </w:rPr>
        <w:t xml:space="preserve">Adjournment </w:t>
      </w:r>
    </w:p>
    <w:p w:rsidR="007C5D0F" w:rsidRPr="00E46F5F" w:rsidRDefault="007C5D0F" w:rsidP="00501178">
      <w:pPr>
        <w:spacing w:before="240"/>
        <w:rPr>
          <w:rFonts w:ascii="Arial" w:hAnsi="Arial" w:cs="Arial"/>
          <w:b/>
          <w:sz w:val="24"/>
        </w:rPr>
      </w:pPr>
      <w:r w:rsidRPr="00E46F5F">
        <w:rPr>
          <w:rFonts w:ascii="Arial" w:hAnsi="Arial" w:cs="Arial"/>
          <w:b/>
          <w:sz w:val="24"/>
        </w:rPr>
        <w:t>Next meetin</w:t>
      </w:r>
      <w:r w:rsidR="00E46F5F">
        <w:rPr>
          <w:rFonts w:ascii="Arial" w:hAnsi="Arial" w:cs="Arial"/>
          <w:b/>
          <w:sz w:val="24"/>
        </w:rPr>
        <w:t>g</w:t>
      </w:r>
      <w:r w:rsidRPr="00E46F5F">
        <w:rPr>
          <w:rFonts w:ascii="Arial" w:hAnsi="Arial" w:cs="Arial"/>
          <w:b/>
          <w:sz w:val="24"/>
        </w:rPr>
        <w:t xml:space="preserve">: </w:t>
      </w:r>
      <w:sdt>
        <w:sdtPr>
          <w:rPr>
            <w:rFonts w:ascii="Arial" w:hAnsi="Arial" w:cs="Arial"/>
            <w:b/>
            <w:sz w:val="24"/>
          </w:rPr>
          <w:id w:val="-1174106108"/>
          <w:placeholder>
            <w:docPart w:val="25DC9151CFB144B0BE57C5B8FB9105DC"/>
          </w:placeholder>
          <w:showingPlcHdr/>
        </w:sdtPr>
        <w:sdtContent>
          <w:r w:rsidR="00501178">
            <w:rPr>
              <w:rStyle w:val="PlaceholderText"/>
            </w:rPr>
            <w:t>Insert date of next meeting</w:t>
          </w:r>
        </w:sdtContent>
      </w:sdt>
      <w:bookmarkStart w:id="0" w:name="_GoBack"/>
      <w:bookmarkEnd w:id="0"/>
    </w:p>
    <w:sectPr w:rsidR="007C5D0F" w:rsidRPr="00E46F5F" w:rsidSect="008744D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23D4" w:rsidRDefault="00BA23D4" w:rsidP="00BA23D4">
      <w:pPr>
        <w:spacing w:after="0" w:line="240" w:lineRule="auto"/>
      </w:pPr>
      <w:r>
        <w:separator/>
      </w:r>
    </w:p>
  </w:endnote>
  <w:endnote w:type="continuationSeparator" w:id="0">
    <w:p w:rsidR="00BA23D4" w:rsidRDefault="00BA23D4" w:rsidP="00BA23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97287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744D8" w:rsidRDefault="008744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117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744D8" w:rsidRDefault="008744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23D4" w:rsidRDefault="00BA23D4" w:rsidP="00BA23D4">
      <w:pPr>
        <w:spacing w:after="0" w:line="240" w:lineRule="auto"/>
      </w:pPr>
      <w:r>
        <w:separator/>
      </w:r>
    </w:p>
  </w:footnote>
  <w:footnote w:type="continuationSeparator" w:id="0">
    <w:p w:rsidR="00BA23D4" w:rsidRDefault="00BA23D4" w:rsidP="00BA23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23D4" w:rsidRPr="00BA23D4" w:rsidRDefault="00BA23D4" w:rsidP="00BA23D4">
    <w:pPr>
      <w:pStyle w:val="Header"/>
      <w:jc w:val="right"/>
      <w:rPr>
        <w:rFonts w:ascii="Arial" w:hAnsi="Arial" w:cs="Arial"/>
        <w:sz w:val="24"/>
      </w:rPr>
    </w:pPr>
    <w:r w:rsidRPr="00BA23D4">
      <w:rPr>
        <w:rFonts w:ascii="Arial" w:hAnsi="Arial" w:cs="Arial"/>
        <w:sz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C15B32"/>
    <w:multiLevelType w:val="hybridMultilevel"/>
    <w:tmpl w:val="162E2F38"/>
    <w:lvl w:ilvl="0" w:tplc="F654863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2D57BE"/>
    <w:multiLevelType w:val="hybridMultilevel"/>
    <w:tmpl w:val="55CABB72"/>
    <w:lvl w:ilvl="0" w:tplc="3DDEE4A0">
      <w:start w:val="5"/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MzWyNLUwMLe0sLRU0lEKTi0uzszPAykwrAUAxrbXbCwAAAA="/>
  </w:docVars>
  <w:rsids>
    <w:rsidRoot w:val="00BA23D4"/>
    <w:rsid w:val="003907CD"/>
    <w:rsid w:val="00501178"/>
    <w:rsid w:val="005E4DB0"/>
    <w:rsid w:val="007C5D0F"/>
    <w:rsid w:val="008744D8"/>
    <w:rsid w:val="00881AF3"/>
    <w:rsid w:val="008E57D1"/>
    <w:rsid w:val="00931E83"/>
    <w:rsid w:val="00AA1708"/>
    <w:rsid w:val="00AB72B5"/>
    <w:rsid w:val="00BA23D4"/>
    <w:rsid w:val="00E46F5F"/>
    <w:rsid w:val="00E77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4712E"/>
  <w15:chartTrackingRefBased/>
  <w15:docId w15:val="{02287019-9E70-4921-9C0A-52939D878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A23D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A23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3D4"/>
  </w:style>
  <w:style w:type="paragraph" w:styleId="Footer">
    <w:name w:val="footer"/>
    <w:basedOn w:val="Normal"/>
    <w:link w:val="FooterChar"/>
    <w:uiPriority w:val="99"/>
    <w:unhideWhenUsed/>
    <w:rsid w:val="00BA23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3D4"/>
  </w:style>
  <w:style w:type="paragraph" w:styleId="ListParagraph">
    <w:name w:val="List Paragraph"/>
    <w:basedOn w:val="Normal"/>
    <w:uiPriority w:val="34"/>
    <w:qFormat/>
    <w:rsid w:val="00AA17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6F190C603F14BCD8E584843169C88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14E79-C73B-493E-B253-7FD0FB34E851}"/>
      </w:docPartPr>
      <w:docPartBody>
        <w:p w:rsidR="00000000" w:rsidRDefault="004B229F" w:rsidP="004B229F">
          <w:pPr>
            <w:pStyle w:val="E6F190C603F14BCD8E584843169C883F8"/>
          </w:pPr>
          <w:r>
            <w:rPr>
              <w:rFonts w:ascii="Arial" w:hAnsi="Arial" w:cs="Arial"/>
              <w:b/>
              <w:sz w:val="32"/>
            </w:rPr>
            <w:t>Insert Committee/Board Name</w:t>
          </w:r>
        </w:p>
      </w:docPartBody>
    </w:docPart>
    <w:docPart>
      <w:docPartPr>
        <w:name w:val="6CBF7923674B46B6BA03CC2B84A36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254CD-C812-4928-A30F-D08FD9FDD722}"/>
      </w:docPartPr>
      <w:docPartBody>
        <w:p w:rsidR="00000000" w:rsidRDefault="004B229F" w:rsidP="004B229F">
          <w:pPr>
            <w:pStyle w:val="6CBF7923674B46B6BA03CC2B84A364D26"/>
          </w:pPr>
          <w:r>
            <w:rPr>
              <w:rStyle w:val="PlaceholderText"/>
            </w:rPr>
            <w:t>Insert meeting date</w:t>
          </w:r>
        </w:p>
      </w:docPartBody>
    </w:docPart>
    <w:docPart>
      <w:docPartPr>
        <w:name w:val="BBFF56519DEF42ACA3A1A0BEAEF03B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9EAC42-8E66-4EE5-ADC0-DC687319E9C2}"/>
      </w:docPartPr>
      <w:docPartBody>
        <w:p w:rsidR="00000000" w:rsidRDefault="004B229F" w:rsidP="004B229F">
          <w:pPr>
            <w:pStyle w:val="BBFF56519DEF42ACA3A1A0BEAEF03BCB6"/>
          </w:pPr>
          <w:r>
            <w:rPr>
              <w:rStyle w:val="PlaceholderText"/>
            </w:rPr>
            <w:t xml:space="preserve">Insert meeting </w:t>
          </w:r>
          <w:r>
            <w:rPr>
              <w:rStyle w:val="PlaceholderText"/>
            </w:rPr>
            <w:t>location</w:t>
          </w:r>
        </w:p>
      </w:docPartBody>
    </w:docPart>
    <w:docPart>
      <w:docPartPr>
        <w:name w:val="B5F60B86593445FE969D36CF1CEEB0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6E8F9E-0921-4E3A-91D7-DDC4857561E8}"/>
      </w:docPartPr>
      <w:docPartBody>
        <w:p w:rsidR="00000000" w:rsidRDefault="004B229F" w:rsidP="004B229F">
          <w:pPr>
            <w:pStyle w:val="B5F60B86593445FE969D36CF1CEEB09C5"/>
          </w:pPr>
          <w:r>
            <w:rPr>
              <w:rStyle w:val="PlaceholderText"/>
            </w:rPr>
            <w:t xml:space="preserve">Insert meeting </w:t>
          </w:r>
          <w:r>
            <w:rPr>
              <w:rStyle w:val="PlaceholderText"/>
            </w:rPr>
            <w:t>time</w:t>
          </w:r>
        </w:p>
      </w:docPartBody>
    </w:docPart>
    <w:docPart>
      <w:docPartPr>
        <w:name w:val="2B2DE6CD22A74A6D85D8C30EC932C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B96D90-ACDE-4126-8E24-D26D8C13EAFA}"/>
      </w:docPartPr>
      <w:docPartBody>
        <w:p w:rsidR="00000000" w:rsidRDefault="004B229F" w:rsidP="004B229F">
          <w:pPr>
            <w:pStyle w:val="2B2DE6CD22A74A6D85D8C30EC932C7273"/>
          </w:pPr>
          <w:r>
            <w:rPr>
              <w:rStyle w:val="PlaceholderText"/>
            </w:rPr>
            <w:t>List all business items and attach any corresponding files/documents</w:t>
          </w:r>
        </w:p>
      </w:docPartBody>
    </w:docPart>
    <w:docPart>
      <w:docPartPr>
        <w:name w:val="F7CBEA8557D14F92B808C7EBAEEC2F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562D2D-C80C-45B3-A8FC-6A183BEBF07B}"/>
      </w:docPartPr>
      <w:docPartBody>
        <w:p w:rsidR="00000000" w:rsidRDefault="004B229F" w:rsidP="004B229F">
          <w:pPr>
            <w:pStyle w:val="F7CBEA8557D14F92B808C7EBAEEC2F1A3"/>
          </w:pPr>
          <w:r>
            <w:rPr>
              <w:rStyle w:val="PlaceholderText"/>
            </w:rPr>
            <w:t>List all business items and attach any corresponding files/documents</w:t>
          </w:r>
        </w:p>
      </w:docPartBody>
    </w:docPart>
    <w:docPart>
      <w:docPartPr>
        <w:name w:val="72CA79E189134E158B0E4A5E99E36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DEEA1B-57B2-4A89-B7C8-D95FB7DD4878}"/>
      </w:docPartPr>
      <w:docPartBody>
        <w:p w:rsidR="00000000" w:rsidRDefault="004B229F" w:rsidP="004B229F">
          <w:pPr>
            <w:pStyle w:val="72CA79E189134E158B0E4A5E99E36B433"/>
          </w:pPr>
          <w:r>
            <w:rPr>
              <w:rStyle w:val="PlaceholderText"/>
            </w:rPr>
            <w:t>List all business items and attach any corresponding files/documents</w:t>
          </w:r>
        </w:p>
      </w:docPartBody>
    </w:docPart>
    <w:docPart>
      <w:docPartPr>
        <w:name w:val="F8316B354C3F4435965289C1A0A52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4F058D-9BA0-40D5-B9B1-DACD8127796D}"/>
      </w:docPartPr>
      <w:docPartBody>
        <w:p w:rsidR="00000000" w:rsidRDefault="004B229F" w:rsidP="004B229F">
          <w:pPr>
            <w:pStyle w:val="F8316B354C3F4435965289C1A0A523513"/>
          </w:pPr>
          <w:r>
            <w:rPr>
              <w:rStyle w:val="PlaceholderText"/>
            </w:rPr>
            <w:t xml:space="preserve">List </w:t>
          </w:r>
          <w:r>
            <w:rPr>
              <w:rStyle w:val="PlaceholderText"/>
            </w:rPr>
            <w:t>other</w:t>
          </w:r>
          <w:r>
            <w:rPr>
              <w:rStyle w:val="PlaceholderText"/>
            </w:rPr>
            <w:t xml:space="preserve"> business items and attach any corresponding files/documents</w:t>
          </w:r>
        </w:p>
      </w:docPartBody>
    </w:docPart>
    <w:docPart>
      <w:docPartPr>
        <w:name w:val="8473BCFAF62D4057A8F17921DF01E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F8A15-58A8-4FB7-AE2C-56D14B2E5B3D}"/>
      </w:docPartPr>
      <w:docPartBody>
        <w:p w:rsidR="00000000" w:rsidRDefault="004B229F" w:rsidP="004B229F">
          <w:pPr>
            <w:pStyle w:val="8473BCFAF62D4057A8F17921DF01EE692"/>
          </w:pPr>
          <w:r>
            <w:rPr>
              <w:rFonts w:ascii="Arial" w:hAnsi="Arial" w:cs="Arial"/>
              <w:sz w:val="24"/>
            </w:rPr>
            <w:t>List any delegations or presentation to be made to the Board/Committee and attach any corresponding files i.e. PowerPoint presentation</w:t>
          </w:r>
        </w:p>
      </w:docPartBody>
    </w:docPart>
    <w:docPart>
      <w:docPartPr>
        <w:name w:val="25DC9151CFB144B0BE57C5B8FB9105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52F71-0CAF-4B3B-B22A-4298FD280299}"/>
      </w:docPartPr>
      <w:docPartBody>
        <w:p w:rsidR="00000000" w:rsidRDefault="004B229F" w:rsidP="004B229F">
          <w:pPr>
            <w:pStyle w:val="25DC9151CFB144B0BE57C5B8FB9105DC"/>
          </w:pPr>
          <w:r>
            <w:rPr>
              <w:rStyle w:val="PlaceholderText"/>
            </w:rPr>
            <w:t>Insert date of next meet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B229F"/>
    <w:rsid w:val="004B2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229F"/>
    <w:rPr>
      <w:color w:val="808080"/>
    </w:rPr>
  </w:style>
  <w:style w:type="paragraph" w:customStyle="1" w:styleId="6F71CDE3A6494B8AB6A9A6188076A706">
    <w:name w:val="6F71CDE3A6494B8AB6A9A6188076A706"/>
    <w:rsid w:val="004B229F"/>
  </w:style>
  <w:style w:type="paragraph" w:customStyle="1" w:styleId="5442555C1F954961B4534F6FAEB4DA45">
    <w:name w:val="5442555C1F954961B4534F6FAEB4DA45"/>
    <w:rsid w:val="004B229F"/>
  </w:style>
  <w:style w:type="paragraph" w:customStyle="1" w:styleId="6DFE2D71B7164E4E87AEF5BC8F3FDB97">
    <w:name w:val="6DFE2D71B7164E4E87AEF5BC8F3FDB97"/>
    <w:rsid w:val="004B229F"/>
  </w:style>
  <w:style w:type="paragraph" w:customStyle="1" w:styleId="32596204D926404CAFC82DB29781DC75">
    <w:name w:val="32596204D926404CAFC82DB29781DC75"/>
    <w:rsid w:val="004B229F"/>
  </w:style>
  <w:style w:type="paragraph" w:customStyle="1" w:styleId="599E9CEC45074681A950697052579FB4">
    <w:name w:val="599E9CEC45074681A950697052579FB4"/>
    <w:rsid w:val="004B229F"/>
  </w:style>
  <w:style w:type="paragraph" w:customStyle="1" w:styleId="2E6B4A229D544C029733B2EC4F1610DD">
    <w:name w:val="2E6B4A229D544C029733B2EC4F1610DD"/>
    <w:rsid w:val="004B229F"/>
  </w:style>
  <w:style w:type="paragraph" w:customStyle="1" w:styleId="FB51FBC793774A11B551E21DCA168333">
    <w:name w:val="FB51FBC793774A11B551E21DCA168333"/>
    <w:rsid w:val="004B229F"/>
  </w:style>
  <w:style w:type="paragraph" w:customStyle="1" w:styleId="E20D245674BD4D50A81DC028DA1D2407">
    <w:name w:val="E20D245674BD4D50A81DC028DA1D2407"/>
    <w:rsid w:val="004B229F"/>
  </w:style>
  <w:style w:type="paragraph" w:customStyle="1" w:styleId="74B71B39EA334CBF9EE45F8F24A950B7">
    <w:name w:val="74B71B39EA334CBF9EE45F8F24A950B7"/>
    <w:rsid w:val="004B229F"/>
  </w:style>
  <w:style w:type="paragraph" w:customStyle="1" w:styleId="318308545034442BB3317FB9A7BBDCC7">
    <w:name w:val="318308545034442BB3317FB9A7BBDCC7"/>
    <w:rsid w:val="004B229F"/>
  </w:style>
  <w:style w:type="paragraph" w:customStyle="1" w:styleId="769CA88C43B24450B51D88BD70BE972A">
    <w:name w:val="769CA88C43B24450B51D88BD70BE972A"/>
    <w:rsid w:val="004B229F"/>
  </w:style>
  <w:style w:type="paragraph" w:customStyle="1" w:styleId="18766F136B474B8C82F5D4D7404DD22A">
    <w:name w:val="18766F136B474B8C82F5D4D7404DD22A"/>
    <w:rsid w:val="004B229F"/>
  </w:style>
  <w:style w:type="paragraph" w:customStyle="1" w:styleId="F403F8C5EB48486E82F2D78FB1E8DE88">
    <w:name w:val="F403F8C5EB48486E82F2D78FB1E8DE88"/>
    <w:rsid w:val="004B229F"/>
  </w:style>
  <w:style w:type="paragraph" w:customStyle="1" w:styleId="B6FB4D93650D4D31946A87E1BDA67327">
    <w:name w:val="B6FB4D93650D4D31946A87E1BDA67327"/>
    <w:rsid w:val="004B229F"/>
  </w:style>
  <w:style w:type="paragraph" w:customStyle="1" w:styleId="B16E86D126314A2CA2EA2F6FF8E278FD">
    <w:name w:val="B16E86D126314A2CA2EA2F6FF8E278FD"/>
    <w:rsid w:val="004B229F"/>
  </w:style>
  <w:style w:type="paragraph" w:customStyle="1" w:styleId="B08D8A32B71A40F9ACD84D9BE2FE9130">
    <w:name w:val="B08D8A32B71A40F9ACD84D9BE2FE9130"/>
    <w:rsid w:val="004B229F"/>
  </w:style>
  <w:style w:type="paragraph" w:customStyle="1" w:styleId="2A77D2DC65014B3BAC58DC5B43CE088A">
    <w:name w:val="2A77D2DC65014B3BAC58DC5B43CE088A"/>
    <w:rsid w:val="004B229F"/>
  </w:style>
  <w:style w:type="paragraph" w:customStyle="1" w:styleId="053F1766D40348CA997BF22612336078">
    <w:name w:val="053F1766D40348CA997BF22612336078"/>
    <w:rsid w:val="004B229F"/>
  </w:style>
  <w:style w:type="paragraph" w:customStyle="1" w:styleId="B2C3B682D21349C2823F07412A890F7A">
    <w:name w:val="B2C3B682D21349C2823F07412A890F7A"/>
    <w:rsid w:val="004B229F"/>
  </w:style>
  <w:style w:type="paragraph" w:customStyle="1" w:styleId="7DF7F25ACA4643249FECA0F5485477CA">
    <w:name w:val="7DF7F25ACA4643249FECA0F5485477CA"/>
    <w:rsid w:val="004B229F"/>
  </w:style>
  <w:style w:type="paragraph" w:customStyle="1" w:styleId="028C3FC8B4B04BE3A9F7AC2B5323EEA2">
    <w:name w:val="028C3FC8B4B04BE3A9F7AC2B5323EEA2"/>
    <w:rsid w:val="004B229F"/>
  </w:style>
  <w:style w:type="paragraph" w:customStyle="1" w:styleId="2DBB5778B082494DAB9DACB63576DEAA">
    <w:name w:val="2DBB5778B082494DAB9DACB63576DEAA"/>
    <w:rsid w:val="004B229F"/>
    <w:pPr>
      <w:ind w:left="720"/>
      <w:contextualSpacing/>
    </w:pPr>
    <w:rPr>
      <w:rFonts w:eastAsiaTheme="minorHAnsi"/>
    </w:rPr>
  </w:style>
  <w:style w:type="paragraph" w:customStyle="1" w:styleId="00126C964CB54CB3ABD44BB8C92D3B4A">
    <w:name w:val="00126C964CB54CB3ABD44BB8C92D3B4A"/>
    <w:rsid w:val="004B229F"/>
  </w:style>
  <w:style w:type="paragraph" w:customStyle="1" w:styleId="C26A3067B14743EEA579A5992A6833C3">
    <w:name w:val="C26A3067B14743EEA579A5992A6833C3"/>
    <w:rsid w:val="004B229F"/>
  </w:style>
  <w:style w:type="paragraph" w:customStyle="1" w:styleId="4E422BA636C0421FBF34BC962D1ECA9F">
    <w:name w:val="4E422BA636C0421FBF34BC962D1ECA9F"/>
    <w:rsid w:val="004B229F"/>
  </w:style>
  <w:style w:type="paragraph" w:customStyle="1" w:styleId="7CFF7EAB8D01493BBDBDDD39ED2C8FD1">
    <w:name w:val="7CFF7EAB8D01493BBDBDDD39ED2C8FD1"/>
    <w:rsid w:val="004B229F"/>
  </w:style>
  <w:style w:type="paragraph" w:customStyle="1" w:styleId="9215889DAF9D480EB95936CD6893DC38">
    <w:name w:val="9215889DAF9D480EB95936CD6893DC38"/>
    <w:rsid w:val="004B229F"/>
  </w:style>
  <w:style w:type="paragraph" w:customStyle="1" w:styleId="A7D183E56B8D4339B7A14805A5F6800D">
    <w:name w:val="A7D183E56B8D4339B7A14805A5F6800D"/>
    <w:rsid w:val="004B229F"/>
  </w:style>
  <w:style w:type="paragraph" w:customStyle="1" w:styleId="C6F28A83F83F4999BB9ED9D1DBA6EF62">
    <w:name w:val="C6F28A83F83F4999BB9ED9D1DBA6EF62"/>
    <w:rsid w:val="004B229F"/>
  </w:style>
  <w:style w:type="paragraph" w:customStyle="1" w:styleId="4B70D72080CA44228E2F4E37B0C84AE8">
    <w:name w:val="4B70D72080CA44228E2F4E37B0C84AE8"/>
    <w:rsid w:val="004B229F"/>
  </w:style>
  <w:style w:type="paragraph" w:customStyle="1" w:styleId="E6F190C603F14BCD8E584843169C883F">
    <w:name w:val="E6F190C603F14BCD8E584843169C883F"/>
    <w:rsid w:val="004B229F"/>
    <w:rPr>
      <w:rFonts w:eastAsiaTheme="minorHAnsi"/>
    </w:rPr>
  </w:style>
  <w:style w:type="paragraph" w:customStyle="1" w:styleId="E6F190C603F14BCD8E584843169C883F1">
    <w:name w:val="E6F190C603F14BCD8E584843169C883F1"/>
    <w:rsid w:val="004B229F"/>
    <w:rPr>
      <w:rFonts w:eastAsiaTheme="minorHAnsi"/>
    </w:rPr>
  </w:style>
  <w:style w:type="paragraph" w:customStyle="1" w:styleId="E6F190C603F14BCD8E584843169C883F2">
    <w:name w:val="E6F190C603F14BCD8E584843169C883F2"/>
    <w:rsid w:val="004B229F"/>
    <w:rPr>
      <w:rFonts w:eastAsiaTheme="minorHAnsi"/>
    </w:rPr>
  </w:style>
  <w:style w:type="paragraph" w:customStyle="1" w:styleId="6CBF7923674B46B6BA03CC2B84A364D2">
    <w:name w:val="6CBF7923674B46B6BA03CC2B84A364D2"/>
    <w:rsid w:val="004B229F"/>
    <w:rPr>
      <w:rFonts w:eastAsiaTheme="minorHAnsi"/>
    </w:rPr>
  </w:style>
  <w:style w:type="paragraph" w:customStyle="1" w:styleId="BBFF56519DEF42ACA3A1A0BEAEF03BCB">
    <w:name w:val="BBFF56519DEF42ACA3A1A0BEAEF03BCB"/>
    <w:rsid w:val="004B229F"/>
  </w:style>
  <w:style w:type="paragraph" w:customStyle="1" w:styleId="E6F190C603F14BCD8E584843169C883F3">
    <w:name w:val="E6F190C603F14BCD8E584843169C883F3"/>
    <w:rsid w:val="004B229F"/>
    <w:rPr>
      <w:rFonts w:eastAsiaTheme="minorHAnsi"/>
    </w:rPr>
  </w:style>
  <w:style w:type="paragraph" w:customStyle="1" w:styleId="6CBF7923674B46B6BA03CC2B84A364D21">
    <w:name w:val="6CBF7923674B46B6BA03CC2B84A364D21"/>
    <w:rsid w:val="004B229F"/>
    <w:rPr>
      <w:rFonts w:eastAsiaTheme="minorHAnsi"/>
    </w:rPr>
  </w:style>
  <w:style w:type="paragraph" w:customStyle="1" w:styleId="BBFF56519DEF42ACA3A1A0BEAEF03BCB1">
    <w:name w:val="BBFF56519DEF42ACA3A1A0BEAEF03BCB1"/>
    <w:rsid w:val="004B229F"/>
    <w:rPr>
      <w:rFonts w:eastAsiaTheme="minorHAnsi"/>
    </w:rPr>
  </w:style>
  <w:style w:type="paragraph" w:customStyle="1" w:styleId="B5F60B86593445FE969D36CF1CEEB09C">
    <w:name w:val="B5F60B86593445FE969D36CF1CEEB09C"/>
    <w:rsid w:val="004B229F"/>
  </w:style>
  <w:style w:type="paragraph" w:customStyle="1" w:styleId="E6F190C603F14BCD8E584843169C883F4">
    <w:name w:val="E6F190C603F14BCD8E584843169C883F4"/>
    <w:rsid w:val="004B229F"/>
    <w:rPr>
      <w:rFonts w:eastAsiaTheme="minorHAnsi"/>
    </w:rPr>
  </w:style>
  <w:style w:type="paragraph" w:customStyle="1" w:styleId="6CBF7923674B46B6BA03CC2B84A364D22">
    <w:name w:val="6CBF7923674B46B6BA03CC2B84A364D22"/>
    <w:rsid w:val="004B229F"/>
    <w:rPr>
      <w:rFonts w:eastAsiaTheme="minorHAnsi"/>
    </w:rPr>
  </w:style>
  <w:style w:type="paragraph" w:customStyle="1" w:styleId="BBFF56519DEF42ACA3A1A0BEAEF03BCB2">
    <w:name w:val="BBFF56519DEF42ACA3A1A0BEAEF03BCB2"/>
    <w:rsid w:val="004B229F"/>
    <w:rPr>
      <w:rFonts w:eastAsiaTheme="minorHAnsi"/>
    </w:rPr>
  </w:style>
  <w:style w:type="paragraph" w:customStyle="1" w:styleId="B5F60B86593445FE969D36CF1CEEB09C1">
    <w:name w:val="B5F60B86593445FE969D36CF1CEEB09C1"/>
    <w:rsid w:val="004B229F"/>
    <w:rPr>
      <w:rFonts w:eastAsiaTheme="minorHAnsi"/>
    </w:rPr>
  </w:style>
  <w:style w:type="paragraph" w:customStyle="1" w:styleId="E6F190C603F14BCD8E584843169C883F5">
    <w:name w:val="E6F190C603F14BCD8E584843169C883F5"/>
    <w:rsid w:val="004B229F"/>
    <w:rPr>
      <w:rFonts w:eastAsiaTheme="minorHAnsi"/>
    </w:rPr>
  </w:style>
  <w:style w:type="paragraph" w:customStyle="1" w:styleId="6CBF7923674B46B6BA03CC2B84A364D23">
    <w:name w:val="6CBF7923674B46B6BA03CC2B84A364D23"/>
    <w:rsid w:val="004B229F"/>
    <w:rPr>
      <w:rFonts w:eastAsiaTheme="minorHAnsi"/>
    </w:rPr>
  </w:style>
  <w:style w:type="paragraph" w:customStyle="1" w:styleId="BBFF56519DEF42ACA3A1A0BEAEF03BCB3">
    <w:name w:val="BBFF56519DEF42ACA3A1A0BEAEF03BCB3"/>
    <w:rsid w:val="004B229F"/>
    <w:rPr>
      <w:rFonts w:eastAsiaTheme="minorHAnsi"/>
    </w:rPr>
  </w:style>
  <w:style w:type="paragraph" w:customStyle="1" w:styleId="B5F60B86593445FE969D36CF1CEEB09C2">
    <w:name w:val="B5F60B86593445FE969D36CF1CEEB09C2"/>
    <w:rsid w:val="004B229F"/>
    <w:rPr>
      <w:rFonts w:eastAsiaTheme="minorHAnsi"/>
    </w:rPr>
  </w:style>
  <w:style w:type="paragraph" w:customStyle="1" w:styleId="2B2DE6CD22A74A6D85D8C30EC932C727">
    <w:name w:val="2B2DE6CD22A74A6D85D8C30EC932C727"/>
    <w:rsid w:val="004B229F"/>
    <w:pPr>
      <w:ind w:left="720"/>
      <w:contextualSpacing/>
    </w:pPr>
    <w:rPr>
      <w:rFonts w:eastAsiaTheme="minorHAnsi"/>
    </w:rPr>
  </w:style>
  <w:style w:type="paragraph" w:customStyle="1" w:styleId="F7CBEA8557D14F92B808C7EBAEEC2F1A">
    <w:name w:val="F7CBEA8557D14F92B808C7EBAEEC2F1A"/>
    <w:rsid w:val="004B229F"/>
  </w:style>
  <w:style w:type="paragraph" w:customStyle="1" w:styleId="72CA79E189134E158B0E4A5E99E36B43">
    <w:name w:val="72CA79E189134E158B0E4A5E99E36B43"/>
    <w:rsid w:val="004B229F"/>
  </w:style>
  <w:style w:type="paragraph" w:customStyle="1" w:styleId="93EA7CADB51B409BB0339F6F7A2E07B6">
    <w:name w:val="93EA7CADB51B409BB0339F6F7A2E07B6"/>
    <w:rsid w:val="004B229F"/>
  </w:style>
  <w:style w:type="paragraph" w:customStyle="1" w:styleId="F8316B354C3F4435965289C1A0A52351">
    <w:name w:val="F8316B354C3F4435965289C1A0A52351"/>
    <w:rsid w:val="004B229F"/>
  </w:style>
  <w:style w:type="paragraph" w:customStyle="1" w:styleId="E6F190C603F14BCD8E584843169C883F6">
    <w:name w:val="E6F190C603F14BCD8E584843169C883F6"/>
    <w:rsid w:val="004B229F"/>
    <w:rPr>
      <w:rFonts w:eastAsiaTheme="minorHAnsi"/>
    </w:rPr>
  </w:style>
  <w:style w:type="paragraph" w:customStyle="1" w:styleId="6CBF7923674B46B6BA03CC2B84A364D24">
    <w:name w:val="6CBF7923674B46B6BA03CC2B84A364D24"/>
    <w:rsid w:val="004B229F"/>
    <w:rPr>
      <w:rFonts w:eastAsiaTheme="minorHAnsi"/>
    </w:rPr>
  </w:style>
  <w:style w:type="paragraph" w:customStyle="1" w:styleId="BBFF56519DEF42ACA3A1A0BEAEF03BCB4">
    <w:name w:val="BBFF56519DEF42ACA3A1A0BEAEF03BCB4"/>
    <w:rsid w:val="004B229F"/>
    <w:rPr>
      <w:rFonts w:eastAsiaTheme="minorHAnsi"/>
    </w:rPr>
  </w:style>
  <w:style w:type="paragraph" w:customStyle="1" w:styleId="B5F60B86593445FE969D36CF1CEEB09C3">
    <w:name w:val="B5F60B86593445FE969D36CF1CEEB09C3"/>
    <w:rsid w:val="004B229F"/>
    <w:rPr>
      <w:rFonts w:eastAsiaTheme="minorHAnsi"/>
    </w:rPr>
  </w:style>
  <w:style w:type="paragraph" w:customStyle="1" w:styleId="2B2DE6CD22A74A6D85D8C30EC932C7271">
    <w:name w:val="2B2DE6CD22A74A6D85D8C30EC932C7271"/>
    <w:rsid w:val="004B229F"/>
    <w:pPr>
      <w:ind w:left="720"/>
      <w:contextualSpacing/>
    </w:pPr>
    <w:rPr>
      <w:rFonts w:eastAsiaTheme="minorHAnsi"/>
    </w:rPr>
  </w:style>
  <w:style w:type="paragraph" w:customStyle="1" w:styleId="F7CBEA8557D14F92B808C7EBAEEC2F1A1">
    <w:name w:val="F7CBEA8557D14F92B808C7EBAEEC2F1A1"/>
    <w:rsid w:val="004B229F"/>
    <w:pPr>
      <w:ind w:left="720"/>
      <w:contextualSpacing/>
    </w:pPr>
    <w:rPr>
      <w:rFonts w:eastAsiaTheme="minorHAnsi"/>
    </w:rPr>
  </w:style>
  <w:style w:type="paragraph" w:customStyle="1" w:styleId="72CA79E189134E158B0E4A5E99E36B431">
    <w:name w:val="72CA79E189134E158B0E4A5E99E36B431"/>
    <w:rsid w:val="004B229F"/>
    <w:pPr>
      <w:ind w:left="720"/>
      <w:contextualSpacing/>
    </w:pPr>
    <w:rPr>
      <w:rFonts w:eastAsiaTheme="minorHAnsi"/>
    </w:rPr>
  </w:style>
  <w:style w:type="paragraph" w:customStyle="1" w:styleId="F8316B354C3F4435965289C1A0A523511">
    <w:name w:val="F8316B354C3F4435965289C1A0A523511"/>
    <w:rsid w:val="004B229F"/>
    <w:pPr>
      <w:ind w:left="720"/>
      <w:contextualSpacing/>
    </w:pPr>
    <w:rPr>
      <w:rFonts w:eastAsiaTheme="minorHAnsi"/>
    </w:rPr>
  </w:style>
  <w:style w:type="paragraph" w:customStyle="1" w:styleId="EEA699A1549546F7BC2AEBC9748190C2">
    <w:name w:val="EEA699A1549546F7BC2AEBC9748190C2"/>
    <w:rsid w:val="004B229F"/>
  </w:style>
  <w:style w:type="paragraph" w:customStyle="1" w:styleId="8473BCFAF62D4057A8F17921DF01EE69">
    <w:name w:val="8473BCFAF62D4057A8F17921DF01EE69"/>
    <w:rsid w:val="004B229F"/>
  </w:style>
  <w:style w:type="paragraph" w:customStyle="1" w:styleId="E6F190C603F14BCD8E584843169C883F7">
    <w:name w:val="E6F190C603F14BCD8E584843169C883F7"/>
    <w:rsid w:val="004B229F"/>
    <w:rPr>
      <w:rFonts w:eastAsiaTheme="minorHAnsi"/>
    </w:rPr>
  </w:style>
  <w:style w:type="paragraph" w:customStyle="1" w:styleId="6CBF7923674B46B6BA03CC2B84A364D25">
    <w:name w:val="6CBF7923674B46B6BA03CC2B84A364D25"/>
    <w:rsid w:val="004B229F"/>
    <w:rPr>
      <w:rFonts w:eastAsiaTheme="minorHAnsi"/>
    </w:rPr>
  </w:style>
  <w:style w:type="paragraph" w:customStyle="1" w:styleId="BBFF56519DEF42ACA3A1A0BEAEF03BCB5">
    <w:name w:val="BBFF56519DEF42ACA3A1A0BEAEF03BCB5"/>
    <w:rsid w:val="004B229F"/>
    <w:rPr>
      <w:rFonts w:eastAsiaTheme="minorHAnsi"/>
    </w:rPr>
  </w:style>
  <w:style w:type="paragraph" w:customStyle="1" w:styleId="B5F60B86593445FE969D36CF1CEEB09C4">
    <w:name w:val="B5F60B86593445FE969D36CF1CEEB09C4"/>
    <w:rsid w:val="004B229F"/>
    <w:rPr>
      <w:rFonts w:eastAsiaTheme="minorHAnsi"/>
    </w:rPr>
  </w:style>
  <w:style w:type="paragraph" w:customStyle="1" w:styleId="2B2DE6CD22A74A6D85D8C30EC932C7272">
    <w:name w:val="2B2DE6CD22A74A6D85D8C30EC932C7272"/>
    <w:rsid w:val="004B229F"/>
    <w:pPr>
      <w:ind w:left="720"/>
      <w:contextualSpacing/>
    </w:pPr>
    <w:rPr>
      <w:rFonts w:eastAsiaTheme="minorHAnsi"/>
    </w:rPr>
  </w:style>
  <w:style w:type="paragraph" w:customStyle="1" w:styleId="F7CBEA8557D14F92B808C7EBAEEC2F1A2">
    <w:name w:val="F7CBEA8557D14F92B808C7EBAEEC2F1A2"/>
    <w:rsid w:val="004B229F"/>
    <w:pPr>
      <w:ind w:left="720"/>
      <w:contextualSpacing/>
    </w:pPr>
    <w:rPr>
      <w:rFonts w:eastAsiaTheme="minorHAnsi"/>
    </w:rPr>
  </w:style>
  <w:style w:type="paragraph" w:customStyle="1" w:styleId="72CA79E189134E158B0E4A5E99E36B432">
    <w:name w:val="72CA79E189134E158B0E4A5E99E36B432"/>
    <w:rsid w:val="004B229F"/>
    <w:pPr>
      <w:ind w:left="720"/>
      <w:contextualSpacing/>
    </w:pPr>
    <w:rPr>
      <w:rFonts w:eastAsiaTheme="minorHAnsi"/>
    </w:rPr>
  </w:style>
  <w:style w:type="paragraph" w:customStyle="1" w:styleId="F8316B354C3F4435965289C1A0A523512">
    <w:name w:val="F8316B354C3F4435965289C1A0A523512"/>
    <w:rsid w:val="004B229F"/>
    <w:pPr>
      <w:ind w:left="720"/>
      <w:contextualSpacing/>
    </w:pPr>
    <w:rPr>
      <w:rFonts w:eastAsiaTheme="minorHAnsi"/>
    </w:rPr>
  </w:style>
  <w:style w:type="paragraph" w:customStyle="1" w:styleId="8473BCFAF62D4057A8F17921DF01EE691">
    <w:name w:val="8473BCFAF62D4057A8F17921DF01EE691"/>
    <w:rsid w:val="004B229F"/>
    <w:rPr>
      <w:rFonts w:eastAsiaTheme="minorHAnsi"/>
    </w:rPr>
  </w:style>
  <w:style w:type="paragraph" w:customStyle="1" w:styleId="E6F190C603F14BCD8E584843169C883F8">
    <w:name w:val="E6F190C603F14BCD8E584843169C883F8"/>
    <w:rsid w:val="004B229F"/>
    <w:rPr>
      <w:rFonts w:eastAsiaTheme="minorHAnsi"/>
    </w:rPr>
  </w:style>
  <w:style w:type="paragraph" w:customStyle="1" w:styleId="6CBF7923674B46B6BA03CC2B84A364D26">
    <w:name w:val="6CBF7923674B46B6BA03CC2B84A364D26"/>
    <w:rsid w:val="004B229F"/>
    <w:rPr>
      <w:rFonts w:eastAsiaTheme="minorHAnsi"/>
    </w:rPr>
  </w:style>
  <w:style w:type="paragraph" w:customStyle="1" w:styleId="BBFF56519DEF42ACA3A1A0BEAEF03BCB6">
    <w:name w:val="BBFF56519DEF42ACA3A1A0BEAEF03BCB6"/>
    <w:rsid w:val="004B229F"/>
    <w:rPr>
      <w:rFonts w:eastAsiaTheme="minorHAnsi"/>
    </w:rPr>
  </w:style>
  <w:style w:type="paragraph" w:customStyle="1" w:styleId="B5F60B86593445FE969D36CF1CEEB09C5">
    <w:name w:val="B5F60B86593445FE969D36CF1CEEB09C5"/>
    <w:rsid w:val="004B229F"/>
    <w:rPr>
      <w:rFonts w:eastAsiaTheme="minorHAnsi"/>
    </w:rPr>
  </w:style>
  <w:style w:type="paragraph" w:customStyle="1" w:styleId="2B2DE6CD22A74A6D85D8C30EC932C7273">
    <w:name w:val="2B2DE6CD22A74A6D85D8C30EC932C7273"/>
    <w:rsid w:val="004B229F"/>
    <w:pPr>
      <w:ind w:left="720"/>
      <w:contextualSpacing/>
    </w:pPr>
    <w:rPr>
      <w:rFonts w:eastAsiaTheme="minorHAnsi"/>
    </w:rPr>
  </w:style>
  <w:style w:type="paragraph" w:customStyle="1" w:styleId="F7CBEA8557D14F92B808C7EBAEEC2F1A3">
    <w:name w:val="F7CBEA8557D14F92B808C7EBAEEC2F1A3"/>
    <w:rsid w:val="004B229F"/>
    <w:pPr>
      <w:ind w:left="720"/>
      <w:contextualSpacing/>
    </w:pPr>
    <w:rPr>
      <w:rFonts w:eastAsiaTheme="minorHAnsi"/>
    </w:rPr>
  </w:style>
  <w:style w:type="paragraph" w:customStyle="1" w:styleId="72CA79E189134E158B0E4A5E99E36B433">
    <w:name w:val="72CA79E189134E158B0E4A5E99E36B433"/>
    <w:rsid w:val="004B229F"/>
    <w:pPr>
      <w:ind w:left="720"/>
      <w:contextualSpacing/>
    </w:pPr>
    <w:rPr>
      <w:rFonts w:eastAsiaTheme="minorHAnsi"/>
    </w:rPr>
  </w:style>
  <w:style w:type="paragraph" w:customStyle="1" w:styleId="F8316B354C3F4435965289C1A0A523513">
    <w:name w:val="F8316B354C3F4435965289C1A0A523513"/>
    <w:rsid w:val="004B229F"/>
    <w:pPr>
      <w:ind w:left="720"/>
      <w:contextualSpacing/>
    </w:pPr>
    <w:rPr>
      <w:rFonts w:eastAsiaTheme="minorHAnsi"/>
    </w:rPr>
  </w:style>
  <w:style w:type="paragraph" w:customStyle="1" w:styleId="8473BCFAF62D4057A8F17921DF01EE692">
    <w:name w:val="8473BCFAF62D4057A8F17921DF01EE692"/>
    <w:rsid w:val="004B229F"/>
    <w:rPr>
      <w:rFonts w:eastAsiaTheme="minorHAnsi"/>
    </w:rPr>
  </w:style>
  <w:style w:type="paragraph" w:customStyle="1" w:styleId="25DC9151CFB144B0BE57C5B8FB9105DC">
    <w:name w:val="25DC9151CFB144B0BE57C5B8FB9105DC"/>
    <w:rsid w:val="004B229F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poration of the Town of Ingersoll</Company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Richard</dc:creator>
  <cp:keywords/>
  <dc:description/>
  <cp:lastModifiedBy>Danielle Richard</cp:lastModifiedBy>
  <cp:revision>4</cp:revision>
  <dcterms:created xsi:type="dcterms:W3CDTF">2019-09-13T16:21:00Z</dcterms:created>
  <dcterms:modified xsi:type="dcterms:W3CDTF">2019-09-13T19:40:00Z</dcterms:modified>
</cp:coreProperties>
</file>